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C6070" w14:textId="77777777" w:rsidR="0040730D" w:rsidRDefault="00A71BD5">
      <w:pPr>
        <w:pStyle w:val="WBAFormatLevel1N"/>
        <w:rPr>
          <w:color w:val="000000"/>
        </w:rPr>
      </w:pPr>
      <w:r>
        <w:rPr>
          <w:color w:val="000000"/>
        </w:rPr>
        <w:t>FROM:</w:t>
      </w:r>
    </w:p>
    <w:p w14:paraId="10DC9244" w14:textId="77777777" w:rsidR="0040730D" w:rsidRDefault="00A71BD5">
      <w:pPr>
        <w:pStyle w:val="WBAFormatLevel2N"/>
        <w:rPr>
          <w:color w:val="000000"/>
        </w:rPr>
      </w:pPr>
      <w:r>
        <w:rPr>
          <w:color w:val="000000"/>
        </w:rPr>
        <w:t>1.1</w:t>
      </w:r>
      <w:r>
        <w:rPr>
          <w:b w:val="0"/>
          <w:color w:val="000000"/>
        </w:rPr>
        <w:tab/>
      </w:r>
      <w:r>
        <w:rPr>
          <w:color w:val="000000"/>
        </w:rPr>
        <w:t>THE OWNER (HEREINAFTER REFERRED TO AS OWNER ):</w:t>
      </w:r>
    </w:p>
    <w:p w14:paraId="78E3EB8E" w14:textId="77777777" w:rsidR="0040730D" w:rsidRDefault="00A71BD5">
      <w:pPr>
        <w:pStyle w:val="WBAFormatLevel3N"/>
        <w:rPr>
          <w:color w:val="000000"/>
        </w:rPr>
      </w:pPr>
      <w:r>
        <w:rPr>
          <w:color w:val="000000"/>
        </w:rPr>
        <w:t>A.</w:t>
      </w:r>
      <w:r>
        <w:rPr>
          <w:color w:val="000000"/>
        </w:rPr>
        <w:tab/>
        <w:t>Pearl Public School District</w:t>
      </w:r>
    </w:p>
    <w:p w14:paraId="5AD090E8" w14:textId="77777777" w:rsidR="0040730D" w:rsidRDefault="00A71BD5">
      <w:pPr>
        <w:pStyle w:val="WBAFormatLevel3N"/>
        <w:rPr>
          <w:color w:val="000000"/>
        </w:rPr>
      </w:pPr>
      <w:r>
        <w:rPr>
          <w:color w:val="000000"/>
        </w:rPr>
        <w:t>B.</w:t>
      </w:r>
      <w:r>
        <w:rPr>
          <w:color w:val="000000"/>
        </w:rPr>
        <w:tab/>
        <w:t>Address: 3375 Highway 80 East, Pearl MS, 39208</w:t>
      </w:r>
    </w:p>
    <w:p w14:paraId="0E540AE5" w14:textId="77777777" w:rsidR="0040730D" w:rsidRDefault="00A71BD5">
      <w:pPr>
        <w:pStyle w:val="WBAFormatLevel3N"/>
        <w:rPr>
          <w:color w:val="000000"/>
        </w:rPr>
      </w:pPr>
      <w:r>
        <w:rPr>
          <w:color w:val="000000"/>
        </w:rPr>
        <w:t>C.</w:t>
      </w:r>
      <w:r>
        <w:rPr>
          <w:color w:val="000000"/>
        </w:rPr>
        <w:tab/>
        <w:t>Phone: 601-932-7921</w:t>
      </w:r>
    </w:p>
    <w:p w14:paraId="4932BB46" w14:textId="77777777" w:rsidR="0040730D" w:rsidRDefault="00A71BD5">
      <w:pPr>
        <w:pStyle w:val="WBAFormatLevel2N"/>
        <w:rPr>
          <w:color w:val="000000"/>
        </w:rPr>
      </w:pPr>
      <w:r>
        <w:rPr>
          <w:color w:val="000000"/>
        </w:rPr>
        <w:t>1.2</w:t>
      </w:r>
      <w:r>
        <w:rPr>
          <w:b w:val="0"/>
          <w:color w:val="000000"/>
        </w:rPr>
        <w:tab/>
      </w:r>
      <w:r>
        <w:rPr>
          <w:color w:val="000000"/>
        </w:rPr>
        <w:t>AND THE ARCHITECT (HEREINAFTER REFERRED TO AS ARCHITECT ):</w:t>
      </w:r>
    </w:p>
    <w:p w14:paraId="3A473C3B" w14:textId="77777777" w:rsidR="0040730D" w:rsidRDefault="00A71BD5">
      <w:pPr>
        <w:pStyle w:val="WBAFormatLevel3N"/>
        <w:rPr>
          <w:color w:val="000000"/>
        </w:rPr>
      </w:pPr>
      <w:r>
        <w:rPr>
          <w:color w:val="000000"/>
        </w:rPr>
        <w:t>A.</w:t>
      </w:r>
      <w:r>
        <w:rPr>
          <w:color w:val="000000"/>
        </w:rPr>
        <w:tab/>
        <w:t>Wier Boerner Allin Architecture</w:t>
      </w:r>
    </w:p>
    <w:p w14:paraId="59DE6811" w14:textId="77777777" w:rsidR="0040730D" w:rsidRDefault="00A71BD5">
      <w:pPr>
        <w:pStyle w:val="WBAFormatLevel3N"/>
        <w:rPr>
          <w:color w:val="000000"/>
        </w:rPr>
      </w:pPr>
      <w:r>
        <w:rPr>
          <w:color w:val="000000"/>
        </w:rPr>
        <w:t>B.</w:t>
      </w:r>
      <w:r>
        <w:rPr>
          <w:color w:val="000000"/>
        </w:rPr>
        <w:tab/>
        <w:t>Address: 2727 Old Canton Rd, Suite 200, Jackson MS, 39216</w:t>
      </w:r>
    </w:p>
    <w:p w14:paraId="444B3CB3" w14:textId="77777777" w:rsidR="0040730D" w:rsidRDefault="00A71BD5">
      <w:pPr>
        <w:pStyle w:val="WBAFormatLevel3N"/>
        <w:rPr>
          <w:color w:val="000000"/>
        </w:rPr>
      </w:pPr>
      <w:r>
        <w:rPr>
          <w:color w:val="000000"/>
        </w:rPr>
        <w:t>C.</w:t>
      </w:r>
      <w:r>
        <w:rPr>
          <w:color w:val="000000"/>
        </w:rPr>
        <w:tab/>
        <w:t>Phone: 601-321-9107</w:t>
      </w:r>
    </w:p>
    <w:p w14:paraId="156487C8" w14:textId="77777777" w:rsidR="0040730D" w:rsidRDefault="00A71BD5">
      <w:pPr>
        <w:pStyle w:val="WBAFormatLevel2N"/>
        <w:rPr>
          <w:color w:val="000000"/>
        </w:rPr>
      </w:pPr>
      <w:r>
        <w:rPr>
          <w:color w:val="000000"/>
        </w:rPr>
        <w:t>1.3</w:t>
      </w:r>
      <w:r>
        <w:rPr>
          <w:b w:val="0"/>
          <w:color w:val="000000"/>
        </w:rPr>
        <w:tab/>
      </w:r>
      <w:r>
        <w:rPr>
          <w:color w:val="000000"/>
        </w:rPr>
        <w:t>TO:  POTENTIAL BIDDERS</w:t>
      </w:r>
    </w:p>
    <w:p w14:paraId="4CB9B495" w14:textId="0C0C5962" w:rsidR="0040730D" w:rsidRPr="00D553CE" w:rsidRDefault="00A71BD5">
      <w:pPr>
        <w:pStyle w:val="WBAFormatLevel3N"/>
        <w:rPr>
          <w:color w:val="FF0000"/>
        </w:rPr>
      </w:pPr>
      <w:r w:rsidRPr="002A3C5A">
        <w:t>A.</w:t>
      </w:r>
      <w:r w:rsidRPr="002A3C5A">
        <w:tab/>
        <w:t xml:space="preserve">Your firm is invited to submit an offer under seal to  the owner for construction of a facility located at 500 Pirates Cove, Pearl MS, 39208 before  2 pm local standard time on </w:t>
      </w:r>
      <w:r w:rsidR="004C5420" w:rsidRPr="004C5420">
        <w:rPr>
          <w:b/>
          <w:bCs/>
          <w:lang w:val="en-US"/>
        </w:rPr>
        <w:t>September 1</w:t>
      </w:r>
      <w:r w:rsidR="001804CE">
        <w:rPr>
          <w:b/>
          <w:bCs/>
          <w:lang w:val="en-US"/>
        </w:rPr>
        <w:t>6</w:t>
      </w:r>
      <w:r w:rsidR="004C5420" w:rsidRPr="004C5420">
        <w:rPr>
          <w:b/>
          <w:bCs/>
          <w:lang w:val="en-US"/>
        </w:rPr>
        <w:t>, 2021</w:t>
      </w:r>
      <w:r w:rsidRPr="00D553CE">
        <w:rPr>
          <w:color w:val="FF0000"/>
        </w:rPr>
        <w:t xml:space="preserve"> </w:t>
      </w:r>
      <w:r w:rsidRPr="002A3C5A">
        <w:t>for:</w:t>
      </w:r>
    </w:p>
    <w:p w14:paraId="0B51A96D" w14:textId="18D06A9E" w:rsidR="0040730D" w:rsidRPr="002A3C5A" w:rsidRDefault="00A71BD5" w:rsidP="002A3C5A">
      <w:pPr>
        <w:pStyle w:val="WBAFormatLevel3N"/>
        <w:tabs>
          <w:tab w:val="clear" w:pos="5670"/>
          <w:tab w:val="clear" w:pos="6804"/>
          <w:tab w:val="clear" w:pos="7938"/>
          <w:tab w:val="clear" w:pos="9072"/>
          <w:tab w:val="clear" w:pos="10206"/>
          <w:tab w:val="clear" w:pos="11340"/>
          <w:tab w:val="clear" w:pos="12474"/>
          <w:tab w:val="clear" w:pos="13608"/>
          <w:tab w:val="clear" w:pos="14742"/>
          <w:tab w:val="left" w:pos="5310"/>
        </w:tabs>
      </w:pPr>
      <w:r w:rsidRPr="002A3C5A">
        <w:t>B.</w:t>
      </w:r>
      <w:r w:rsidRPr="002A3C5A">
        <w:tab/>
        <w:t>Project: Pearl High School</w:t>
      </w:r>
      <w:r w:rsidR="002A3C5A" w:rsidRPr="002A3C5A">
        <w:rPr>
          <w:lang w:val="en-US"/>
        </w:rPr>
        <w:t xml:space="preserve"> Indoor Training Facility (WBA Project # 5820)</w:t>
      </w:r>
      <w:r w:rsidR="002A3C5A" w:rsidRPr="002A3C5A">
        <w:tab/>
      </w:r>
    </w:p>
    <w:p w14:paraId="56DD6049" w14:textId="6A91BD4F" w:rsidR="0040730D" w:rsidRPr="00A71BD5" w:rsidRDefault="00A71BD5" w:rsidP="002A3C5A">
      <w:pPr>
        <w:pStyle w:val="WBAFormatLevel3N"/>
      </w:pPr>
      <w:r>
        <w:rPr>
          <w:color w:val="000000"/>
        </w:rPr>
        <w:t>C.</w:t>
      </w:r>
      <w:r>
        <w:rPr>
          <w:color w:val="000000"/>
        </w:rPr>
        <w:tab/>
        <w:t>Project Descr</w:t>
      </w:r>
      <w:r w:rsidRPr="00A71BD5">
        <w:t>iption:  New 1-story metal wall panel</w:t>
      </w:r>
      <w:r w:rsidR="002A3C5A" w:rsidRPr="00A71BD5">
        <w:rPr>
          <w:lang w:val="en-US"/>
        </w:rPr>
        <w:t>-</w:t>
      </w:r>
      <w:r w:rsidRPr="00A71BD5">
        <w:t xml:space="preserve">clad </w:t>
      </w:r>
      <w:r w:rsidR="002A3C5A" w:rsidRPr="00A71BD5">
        <w:rPr>
          <w:lang w:val="en-US"/>
        </w:rPr>
        <w:t xml:space="preserve">locker room &amp; training </w:t>
      </w:r>
      <w:r w:rsidRPr="00A71BD5">
        <w:t xml:space="preserve">building.  </w:t>
      </w:r>
      <w:r w:rsidR="002A3C5A" w:rsidRPr="00A71BD5">
        <w:rPr>
          <w:lang w:val="en-US"/>
        </w:rPr>
        <w:t xml:space="preserve">Also consists of a covered, open-air artificial turf practice field.  </w:t>
      </w:r>
      <w:r w:rsidRPr="00A71BD5">
        <w:t>Structure</w:t>
      </w:r>
      <w:r w:rsidR="002A3C5A" w:rsidRPr="00A71BD5">
        <w:rPr>
          <w:lang w:val="en-US"/>
        </w:rPr>
        <w:t>s</w:t>
      </w:r>
      <w:r w:rsidRPr="00A71BD5">
        <w:t xml:space="preserve"> consist of </w:t>
      </w:r>
      <w:r w:rsidR="002A3C5A" w:rsidRPr="00A71BD5">
        <w:rPr>
          <w:lang w:val="en-US"/>
        </w:rPr>
        <w:t xml:space="preserve">Pre-engineered Metal Building Framed System </w:t>
      </w:r>
      <w:r w:rsidRPr="00A71BD5">
        <w:t>and slab-on-grade foundation</w:t>
      </w:r>
      <w:r w:rsidR="002A3C5A" w:rsidRPr="00A71BD5">
        <w:rPr>
          <w:lang w:val="en-US"/>
        </w:rPr>
        <w:t xml:space="preserve">s.  </w:t>
      </w:r>
      <w:r w:rsidRPr="00A71BD5">
        <w:t xml:space="preserve"> See drawings and specs for detailed information.</w:t>
      </w:r>
    </w:p>
    <w:p w14:paraId="05C3B860" w14:textId="77777777" w:rsidR="0040730D" w:rsidRDefault="00A71BD5">
      <w:pPr>
        <w:pStyle w:val="WBAFormatLevel3N"/>
        <w:rPr>
          <w:color w:val="000000"/>
        </w:rPr>
      </w:pPr>
      <w:r>
        <w:rPr>
          <w:color w:val="000000"/>
        </w:rPr>
        <w:t>D.</w:t>
      </w:r>
      <w:r>
        <w:rPr>
          <w:color w:val="000000"/>
        </w:rPr>
        <w:tab/>
        <w:t>Bid documents may be obtained at planroom.jaxblue.com.  All interested bidders are required to have a valid email address for registration and ordering.  Printing costs shall be the responsibility of the bidder.</w:t>
      </w:r>
    </w:p>
    <w:p w14:paraId="4084E4E9" w14:textId="77777777" w:rsidR="0040730D" w:rsidRDefault="00A71BD5">
      <w:pPr>
        <w:pStyle w:val="WBAFormatLevel3N"/>
        <w:rPr>
          <w:color w:val="000000"/>
        </w:rPr>
      </w:pPr>
      <w:r>
        <w:rPr>
          <w:color w:val="000000"/>
        </w:rPr>
        <w:t>E.</w:t>
      </w:r>
      <w:r>
        <w:rPr>
          <w:color w:val="000000"/>
        </w:rPr>
        <w:tab/>
        <w:t>Contract Documents may be obtained at Jackson Blueprint &amp; Supply, Inc. 699 Monroe Street Jackson, MS  39202  (601) 353-5803 upon receipt of $100.00 deposit.  Deposits shall be sent directly to Wier Boerner Allin Architecture, PLLC.  2727 Old Canton Road, Jackson MS, 39216  (601) 321-9107.  AGC &amp; ABC agreements for bid deposit waivers are honored.  Refund of deposit will be made as stated in the Contract Documents (Instructions to Bidders) with NO REFUNDS after designated time for return of documents.</w:t>
      </w:r>
    </w:p>
    <w:p w14:paraId="454E94AA" w14:textId="77777777" w:rsidR="0040730D" w:rsidRDefault="00A71BD5">
      <w:pPr>
        <w:pStyle w:val="WBAFormatLevel3N"/>
        <w:rPr>
          <w:color w:val="000000"/>
        </w:rPr>
      </w:pPr>
      <w:r>
        <w:rPr>
          <w:color w:val="000000"/>
        </w:rPr>
        <w:t>F.</w:t>
      </w:r>
      <w:r>
        <w:rPr>
          <w:color w:val="000000"/>
        </w:rPr>
        <w:tab/>
        <w:t>Bidders will be required to provide Bid security in the form of a Bid Bond of a sum no less than 5 percent of the Bid Amount.</w:t>
      </w:r>
    </w:p>
    <w:p w14:paraId="72AA0550" w14:textId="77777777" w:rsidR="0040730D" w:rsidRDefault="00A71BD5">
      <w:pPr>
        <w:pStyle w:val="WBAFormatLevel3N"/>
        <w:rPr>
          <w:color w:val="000000"/>
        </w:rPr>
      </w:pPr>
      <w:r>
        <w:rPr>
          <w:color w:val="000000"/>
        </w:rPr>
        <w:t>G.</w:t>
      </w:r>
      <w:r>
        <w:rPr>
          <w:color w:val="000000"/>
        </w:rPr>
        <w:tab/>
        <w:t>Refer to other bidding requirements described in Document 00.2113 - Instructions to Bidders and Document 00.3100 - Available Project Information.</w:t>
      </w:r>
    </w:p>
    <w:p w14:paraId="7F9AB9CE" w14:textId="77777777" w:rsidR="0040730D" w:rsidRDefault="00A71BD5">
      <w:pPr>
        <w:pStyle w:val="WBAFormatLevel3N"/>
        <w:rPr>
          <w:color w:val="000000"/>
        </w:rPr>
      </w:pPr>
      <w:r>
        <w:rPr>
          <w:color w:val="000000"/>
        </w:rPr>
        <w:t>H.</w:t>
      </w:r>
      <w:r>
        <w:rPr>
          <w:color w:val="000000"/>
        </w:rPr>
        <w:tab/>
        <w:t>Submit your offer on the Bid Form provided.  Bidders may supplement this form as appropriate.</w:t>
      </w:r>
    </w:p>
    <w:p w14:paraId="6DD71BD4" w14:textId="77777777" w:rsidR="0040730D" w:rsidRDefault="00A71BD5">
      <w:pPr>
        <w:pStyle w:val="WBAFormatLevel3N"/>
        <w:rPr>
          <w:color w:val="000000"/>
        </w:rPr>
      </w:pPr>
      <w:r>
        <w:rPr>
          <w:color w:val="000000"/>
        </w:rPr>
        <w:t>I.</w:t>
      </w:r>
      <w:r>
        <w:rPr>
          <w:color w:val="000000"/>
        </w:rPr>
        <w:tab/>
        <w:t>Your offer will be required to be submitted under a condition of irrevocability for a period of 60 days after submission.</w:t>
      </w:r>
    </w:p>
    <w:p w14:paraId="705387ED" w14:textId="77777777" w:rsidR="0040730D" w:rsidRDefault="00A71BD5">
      <w:pPr>
        <w:pStyle w:val="WBAFormatLevel3N"/>
        <w:rPr>
          <w:color w:val="000000"/>
        </w:rPr>
      </w:pPr>
      <w:r>
        <w:rPr>
          <w:color w:val="000000"/>
        </w:rPr>
        <w:t>J.</w:t>
      </w:r>
      <w:r>
        <w:rPr>
          <w:color w:val="000000"/>
        </w:rPr>
        <w:tab/>
        <w:t>The Owner reserves the right to accept or reject any or all offers.</w:t>
      </w:r>
    </w:p>
    <w:p w14:paraId="4F928F4D" w14:textId="77777777" w:rsidR="0040730D" w:rsidRDefault="00A71BD5">
      <w:pPr>
        <w:pStyle w:val="WBAFormatLevel2N"/>
        <w:rPr>
          <w:color w:val="000000"/>
        </w:rPr>
      </w:pPr>
      <w:r>
        <w:rPr>
          <w:color w:val="000000"/>
        </w:rPr>
        <w:t>1.4</w:t>
      </w:r>
      <w:r>
        <w:rPr>
          <w:b w:val="0"/>
          <w:color w:val="000000"/>
        </w:rPr>
        <w:tab/>
      </w:r>
      <w:r>
        <w:rPr>
          <w:color w:val="000000"/>
        </w:rPr>
        <w:t>SIGNATURE</w:t>
      </w:r>
    </w:p>
    <w:p w14:paraId="44904EB8" w14:textId="77777777" w:rsidR="0040730D" w:rsidRDefault="00A71BD5">
      <w:pPr>
        <w:pStyle w:val="WBAFormatLevel3N"/>
        <w:rPr>
          <w:color w:val="000000"/>
        </w:rPr>
      </w:pPr>
      <w:r>
        <w:rPr>
          <w:color w:val="000000"/>
        </w:rPr>
        <w:t>A.</w:t>
      </w:r>
      <w:r>
        <w:rPr>
          <w:color w:val="000000"/>
        </w:rPr>
        <w:tab/>
        <w:t>For: Pearl Public School District</w:t>
      </w:r>
    </w:p>
    <w:p w14:paraId="6F28C933" w14:textId="77777777" w:rsidR="0040730D" w:rsidRDefault="00A71BD5">
      <w:pPr>
        <w:pStyle w:val="WBAFormatLevel3N"/>
        <w:rPr>
          <w:color w:val="000000"/>
        </w:rPr>
      </w:pPr>
      <w:r>
        <w:rPr>
          <w:color w:val="000000"/>
        </w:rPr>
        <w:t>B.</w:t>
      </w:r>
      <w:r>
        <w:rPr>
          <w:color w:val="000000"/>
        </w:rPr>
        <w:tab/>
        <w:t>By: Wier Boerner Allin Architecture on behalf of the Pearl Public School District</w:t>
      </w:r>
    </w:p>
    <w:p w14:paraId="0ABB9A00" w14:textId="77777777" w:rsidR="0040730D" w:rsidRDefault="00A71BD5">
      <w:pPr>
        <w:pStyle w:val="WBAFormatLevel4N"/>
        <w:tabs>
          <w:tab w:val="left" w:pos="15876"/>
        </w:tabs>
        <w:rPr>
          <w:color w:val="000000"/>
        </w:rPr>
      </w:pPr>
      <w:r>
        <w:rPr>
          <w:color w:val="000000"/>
        </w:rPr>
        <w:t>1.</w:t>
      </w:r>
      <w:r>
        <w:rPr>
          <w:color w:val="000000"/>
        </w:rPr>
        <w:tab/>
        <w:t>Signed: _______________________________ (Authorized signing officer)</w:t>
      </w:r>
    </w:p>
    <w:p w14:paraId="5A0F97D6" w14:textId="77777777" w:rsidR="0040730D" w:rsidRDefault="00A71BD5">
      <w:pPr>
        <w:pStyle w:val="WBAFormatLevel2N"/>
        <w:rPr>
          <w:color w:val="000000"/>
        </w:rPr>
      </w:pPr>
      <w:r>
        <w:rPr>
          <w:color w:val="000000"/>
        </w:rPr>
        <w:t>1.5</w:t>
      </w:r>
      <w:r>
        <w:rPr>
          <w:b w:val="0"/>
          <w:color w:val="000000"/>
        </w:rPr>
        <w:tab/>
      </w:r>
      <w:r>
        <w:rPr>
          <w:color w:val="000000"/>
        </w:rPr>
        <w:t>DATES OF PUBLICATION:</w:t>
      </w:r>
    </w:p>
    <w:p w14:paraId="2340E288" w14:textId="5CAF5E18" w:rsidR="0040730D" w:rsidRPr="004C5420" w:rsidRDefault="00A71BD5">
      <w:pPr>
        <w:pStyle w:val="WBAFormatLevel3N"/>
        <w:rPr>
          <w:lang w:val="en-US"/>
        </w:rPr>
      </w:pPr>
      <w:r w:rsidRPr="004C5420">
        <w:t>A.</w:t>
      </w:r>
      <w:r w:rsidRPr="004C5420">
        <w:tab/>
        <w:t xml:space="preserve">1st advertisement:  </w:t>
      </w:r>
      <w:r w:rsidR="004C5420" w:rsidRPr="004C5420">
        <w:rPr>
          <w:lang w:val="en-US"/>
        </w:rPr>
        <w:t>August 1</w:t>
      </w:r>
      <w:r w:rsidR="001804CE">
        <w:rPr>
          <w:lang w:val="en-US"/>
        </w:rPr>
        <w:t>8</w:t>
      </w:r>
      <w:r w:rsidR="004C5420" w:rsidRPr="004C5420">
        <w:rPr>
          <w:lang w:val="en-US"/>
        </w:rPr>
        <w:t>, 2021</w:t>
      </w:r>
    </w:p>
    <w:p w14:paraId="57CE8FCB" w14:textId="437FDC34" w:rsidR="00A71BD5" w:rsidRDefault="00A71BD5" w:rsidP="00A71BD5">
      <w:pPr>
        <w:pStyle w:val="WBAFormatLevel3N"/>
        <w:keepNext/>
        <w:rPr>
          <w:color w:val="FF0000"/>
          <w:lang w:val="en-US"/>
        </w:rPr>
      </w:pPr>
      <w:r w:rsidRPr="004C5420">
        <w:t>B.</w:t>
      </w:r>
      <w:r w:rsidRPr="004C5420">
        <w:tab/>
        <w:t xml:space="preserve">2nd advertisement: </w:t>
      </w:r>
      <w:r w:rsidR="004C5420" w:rsidRPr="004C5420">
        <w:rPr>
          <w:lang w:val="en-US"/>
        </w:rPr>
        <w:t>August 2</w:t>
      </w:r>
      <w:r w:rsidR="001804CE">
        <w:rPr>
          <w:lang w:val="en-US"/>
        </w:rPr>
        <w:t>5</w:t>
      </w:r>
      <w:r w:rsidR="004C5420" w:rsidRPr="004C5420">
        <w:rPr>
          <w:lang w:val="en-US"/>
        </w:rPr>
        <w:t>, 2021</w:t>
      </w:r>
      <w:r>
        <w:rPr>
          <w:color w:val="FF0000"/>
          <w:lang w:val="en-US"/>
        </w:rPr>
        <w:br/>
      </w:r>
    </w:p>
    <w:p w14:paraId="18956025" w14:textId="32D99BFD" w:rsidR="0040730D" w:rsidRDefault="00A71BD5" w:rsidP="001A6AB7">
      <w:pPr>
        <w:pStyle w:val="WBAFormatLevel3N"/>
        <w:keepNext/>
        <w:rPr>
          <w:rFonts w:ascii="Arial" w:eastAsia="Arial" w:hAnsi="Arial" w:cs="Arial"/>
          <w:color w:val="000000"/>
        </w:rPr>
      </w:pPr>
      <w:r w:rsidRPr="00A71BD5">
        <w:rPr>
          <w:rFonts w:ascii="Arial" w:eastAsia="Arial" w:hAnsi="Arial" w:cs="Arial"/>
          <w:b/>
          <w:bCs/>
          <w:color w:val="000000"/>
        </w:rPr>
        <w:t>END OF SECTION</w:t>
      </w:r>
    </w:p>
    <w:sectPr w:rsidR="0040730D">
      <w:headerReference w:type="first" r:id="rId9"/>
      <w:footerReference w:type="first" r:id="rId10"/>
      <w:type w:val="continuous"/>
      <w:pgSz w:w="12240" w:h="15840"/>
      <w:pgMar w:top="1440" w:right="1440" w:bottom="1440" w:left="864" w:header="864"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B56E93" w14:textId="77777777" w:rsidR="00472566" w:rsidRDefault="00472566">
      <w:pPr>
        <w:spacing w:after="0" w:line="240" w:lineRule="auto"/>
      </w:pPr>
      <w:r>
        <w:separator/>
      </w:r>
    </w:p>
  </w:endnote>
  <w:endnote w:type="continuationSeparator" w:id="0">
    <w:p w14:paraId="76435878" w14:textId="77777777" w:rsidR="00472566" w:rsidRDefault="00472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sha">
    <w:altName w:val="Gisha"/>
    <w:charset w:val="B1"/>
    <w:family w:val="swiss"/>
    <w:pitch w:val="variable"/>
    <w:sig w:usb0="80000807" w:usb1="40000042"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1FA3D" w14:textId="77777777" w:rsidR="0040730D" w:rsidRDefault="00A71BD5">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4665"/>
        <w:tab w:val="right" w:pos="9936"/>
      </w:tabs>
      <w:rPr>
        <w:sz w:val="20"/>
      </w:rPr>
    </w:pPr>
    <w:r>
      <w:rPr>
        <w:sz w:val="20"/>
      </w:rPr>
      <w:t>WIER BOERNER ALLIN</w:t>
    </w:r>
  </w:p>
  <w:p w14:paraId="1D09DE76" w14:textId="77777777" w:rsidR="0040730D" w:rsidRDefault="00A71BD5">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4665"/>
        <w:tab w:val="right" w:pos="9936"/>
      </w:tabs>
      <w:rPr>
        <w:color w:val="000000"/>
        <w:sz w:val="20"/>
      </w:rPr>
    </w:pPr>
    <w:r>
      <w:rPr>
        <w:color w:val="000000"/>
        <w:sz w:val="20"/>
      </w:rPr>
      <w:t>08/01/2019 | CONSTRUCTION DOCUMENTS</w:t>
    </w:r>
  </w:p>
  <w:p w14:paraId="1EA828B7" w14:textId="77777777" w:rsidR="0040730D" w:rsidRDefault="0040730D">
    <w:pPr>
      <w:pStyle w:val="Normal0"/>
      <w:rPr>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36A59" w14:textId="77777777" w:rsidR="00472566" w:rsidRDefault="00472566">
      <w:pPr>
        <w:spacing w:after="0" w:line="240" w:lineRule="auto"/>
      </w:pPr>
      <w:r>
        <w:separator/>
      </w:r>
    </w:p>
  </w:footnote>
  <w:footnote w:type="continuationSeparator" w:id="0">
    <w:p w14:paraId="659B138B" w14:textId="77777777" w:rsidR="00472566" w:rsidRDefault="00472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0B9AF" w14:textId="77777777" w:rsidR="0040730D" w:rsidRDefault="0040730D">
    <w:pPr>
      <w:pStyle w:val="Normal0"/>
      <w:rPr>
        <w:sz w:val="20"/>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TSwtLCwNLEwMTZT0lEKTi0uzszPAykwrAUAxoYkFSwAAAA="/>
  </w:docVars>
  <w:rsids>
    <w:rsidRoot w:val="0040730D"/>
    <w:rsid w:val="001804CE"/>
    <w:rsid w:val="001A6AB7"/>
    <w:rsid w:val="002A3C5A"/>
    <w:rsid w:val="0040730D"/>
    <w:rsid w:val="00472566"/>
    <w:rsid w:val="004C5420"/>
    <w:rsid w:val="006502CF"/>
    <w:rsid w:val="00A71BD5"/>
    <w:rsid w:val="00C558C2"/>
    <w:rsid w:val="00D55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9F5F2"/>
  <w15:docId w15:val="{BE8D5E75-3593-4C55-9FD9-970659AC8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WBAFormatLevel1N">
    <w:name w:val="WBA Format Level 1N"/>
    <w:basedOn w:val="Normal0"/>
    <w:qFormat/>
    <w:pPr>
      <w:keepNext/>
      <w:tabs>
        <w:tab w:val="clear" w:pos="15876"/>
        <w:tab w:val="left" w:pos="900"/>
      </w:tabs>
      <w:spacing w:before="368"/>
    </w:pPr>
    <w:rPr>
      <w:rFonts w:ascii="Calibri" w:eastAsia="Calibri" w:hAnsi="Calibri" w:cs="Calibri"/>
      <w:b/>
      <w:bCs/>
      <w:sz w:val="22"/>
      <w:szCs w:val="22"/>
    </w:rPr>
  </w:style>
  <w:style w:type="character" w:customStyle="1" w:styleId="Global">
    <w:name w:val="Global"/>
    <w:qFormat/>
    <w:rPr>
      <w:color w:val="008000"/>
      <w:rtl w:val="0"/>
      <w:lang w:val="x-none" w:eastAsia="x-none" w:bidi="x-none"/>
    </w:rPr>
  </w:style>
  <w:style w:type="paragraph" w:customStyle="1" w:styleId="WBAFormatLevel2N">
    <w:name w:val="WBA Format Level 2N"/>
    <w:basedOn w:val="Normal0"/>
    <w:qFormat/>
    <w:pPr>
      <w:keepNext/>
      <w:tabs>
        <w:tab w:val="clear" w:pos="14742"/>
        <w:tab w:val="clear" w:pos="15876"/>
        <w:tab w:val="left" w:pos="530"/>
        <w:tab w:val="left" w:pos="900"/>
      </w:tabs>
      <w:spacing w:before="80"/>
      <w:ind w:left="530" w:hanging="530"/>
    </w:pPr>
    <w:rPr>
      <w:rFonts w:ascii="Calibri" w:eastAsia="Calibri" w:hAnsi="Calibri" w:cs="Calibri"/>
      <w:b/>
      <w:bCs/>
      <w:sz w:val="20"/>
      <w:szCs w:val="20"/>
    </w:rPr>
  </w:style>
  <w:style w:type="paragraph" w:customStyle="1" w:styleId="WBAFormatLevel3N">
    <w:name w:val="WBA Format Level 3N"/>
    <w:basedOn w:val="Normal0"/>
    <w:qFormat/>
    <w:pPr>
      <w:tabs>
        <w:tab w:val="clear" w:pos="15876"/>
        <w:tab w:val="left" w:pos="900"/>
      </w:tabs>
      <w:spacing w:before="80"/>
      <w:ind w:left="900" w:hanging="420"/>
    </w:pPr>
    <w:rPr>
      <w:rFonts w:ascii="Calibri" w:eastAsia="Calibri" w:hAnsi="Calibri" w:cs="Calibri"/>
      <w:sz w:val="20"/>
      <w:szCs w:val="20"/>
    </w:rPr>
  </w:style>
  <w:style w:type="character" w:customStyle="1" w:styleId="FillInDelim">
    <w:name w:val="FillInDelim"/>
    <w:qFormat/>
    <w:rPr>
      <w:color w:val="FF0000"/>
      <w:rtl w:val="0"/>
      <w:lang w:val="x-none" w:eastAsia="x-none" w:bidi="x-none"/>
    </w:rPr>
  </w:style>
  <w:style w:type="character" w:customStyle="1" w:styleId="Choice">
    <w:name w:val="Choice"/>
    <w:qFormat/>
    <w:rPr>
      <w:color w:val="0000FF"/>
      <w:rtl w:val="0"/>
      <w:lang w:val="x-none" w:eastAsia="x-none" w:bidi="x-none"/>
    </w:rPr>
  </w:style>
  <w:style w:type="paragraph" w:customStyle="1" w:styleId="WBAFormatLevel4N">
    <w:name w:val="WBA Format Level 4N"/>
    <w:basedOn w:val="Normal0"/>
    <w:qFormat/>
    <w:pPr>
      <w:tabs>
        <w:tab w:val="clear" w:pos="1134"/>
        <w:tab w:val="clear" w:pos="15876"/>
        <w:tab w:val="left" w:pos="1360"/>
      </w:tabs>
      <w:spacing w:before="10"/>
      <w:ind w:left="1360" w:hanging="460"/>
    </w:pPr>
    <w:rPr>
      <w:rFonts w:ascii="Calibri" w:eastAsia="Calibri" w:hAnsi="Calibri" w:cs="Calibri"/>
      <w:sz w:val="20"/>
      <w:szCs w:val="20"/>
    </w:rPr>
  </w:style>
  <w:style w:type="paragraph" w:customStyle="1" w:styleId="WBAFormatLevel0">
    <w:name w:val="WBA Format Level 0"/>
    <w:basedOn w:val="Normal0"/>
    <w:qFormat/>
    <w:pPr>
      <w:keepNext/>
      <w:tabs>
        <w:tab w:val="clear" w:pos="15876"/>
        <w:tab w:val="left" w:pos="900"/>
      </w:tabs>
      <w:spacing w:before="368"/>
      <w:jc w:val="right"/>
    </w:pPr>
    <w:rPr>
      <w:rFonts w:ascii="Gisha" w:eastAsia="Gisha" w:hAnsi="Gisha" w:cs="Gisha"/>
      <w:b/>
      <w:bCs/>
      <w:sz w:val="32"/>
      <w:szCs w:val="32"/>
    </w:rPr>
  </w:style>
  <w:style w:type="paragraph" w:customStyle="1" w:styleId="WBAFormatLevel0I">
    <w:name w:val="WBA Format Level 0I"/>
    <w:basedOn w:val="Normal0"/>
    <w:qFormat/>
    <w:pPr>
      <w:keepNext/>
      <w:tabs>
        <w:tab w:val="clear" w:pos="15876"/>
        <w:tab w:val="left" w:pos="900"/>
      </w:tabs>
      <w:spacing w:before="368"/>
      <w:jc w:val="right"/>
    </w:pPr>
    <w:rPr>
      <w:rFonts w:ascii="Gisha" w:eastAsia="Gisha" w:hAnsi="Gisha" w:cs="Gisha"/>
      <w:b/>
      <w:bCs/>
      <w:sz w:val="32"/>
      <w:szCs w:val="32"/>
      <w:shd w:val="clear" w:color="auto" w:fill="E1E1E1"/>
    </w:rPr>
  </w:style>
  <w:style w:type="paragraph" w:customStyle="1" w:styleId="WBAFormatLevel0N">
    <w:name w:val="WBA Format Level 0N"/>
    <w:basedOn w:val="Normal0"/>
    <w:qFormat/>
    <w:pPr>
      <w:keepNext/>
      <w:tabs>
        <w:tab w:val="clear" w:pos="15876"/>
        <w:tab w:val="left" w:pos="900"/>
      </w:tabs>
      <w:spacing w:before="368"/>
      <w:jc w:val="right"/>
    </w:pPr>
    <w:rPr>
      <w:rFonts w:ascii="Gisha" w:eastAsia="Gisha" w:hAnsi="Gisha" w:cs="Gisha"/>
      <w:b/>
      <w:bCs/>
      <w:sz w:val="32"/>
      <w:szCs w:val="32"/>
    </w:rPr>
  </w:style>
  <w:style w:type="paragraph" w:customStyle="1" w:styleId="WBAFormatLevel1">
    <w:name w:val="WBA Format Level 1"/>
    <w:basedOn w:val="Normal0"/>
    <w:qFormat/>
    <w:pPr>
      <w:keepNext/>
      <w:tabs>
        <w:tab w:val="clear" w:pos="15876"/>
        <w:tab w:val="left" w:pos="900"/>
      </w:tabs>
      <w:spacing w:before="368"/>
    </w:pPr>
    <w:rPr>
      <w:rFonts w:ascii="Calibri" w:eastAsia="Calibri" w:hAnsi="Calibri" w:cs="Calibri"/>
      <w:b/>
      <w:bCs/>
      <w:sz w:val="22"/>
      <w:szCs w:val="22"/>
    </w:rPr>
  </w:style>
  <w:style w:type="paragraph" w:customStyle="1" w:styleId="WBAFormatLevel1I">
    <w:name w:val="WBA Format Level 1I"/>
    <w:basedOn w:val="Normal0"/>
    <w:qFormat/>
    <w:pPr>
      <w:keepNext/>
      <w:tabs>
        <w:tab w:val="clear" w:pos="15876"/>
        <w:tab w:val="left" w:pos="900"/>
      </w:tabs>
      <w:spacing w:before="368"/>
    </w:pPr>
    <w:rPr>
      <w:rFonts w:ascii="Calibri" w:eastAsia="Calibri" w:hAnsi="Calibri" w:cs="Calibri"/>
      <w:b/>
      <w:bCs/>
      <w:sz w:val="22"/>
      <w:szCs w:val="22"/>
      <w:shd w:val="clear" w:color="auto" w:fill="E1E1E1"/>
    </w:rPr>
  </w:style>
  <w:style w:type="paragraph" w:customStyle="1" w:styleId="WBAFormatLevel2">
    <w:name w:val="WBA Format Level 2"/>
    <w:basedOn w:val="Normal0"/>
    <w:qFormat/>
    <w:pPr>
      <w:keepNext/>
      <w:tabs>
        <w:tab w:val="clear" w:pos="14742"/>
        <w:tab w:val="clear" w:pos="15876"/>
        <w:tab w:val="left" w:pos="530"/>
        <w:tab w:val="left" w:pos="900"/>
      </w:tabs>
      <w:spacing w:before="80"/>
      <w:ind w:left="530" w:hanging="530"/>
    </w:pPr>
    <w:rPr>
      <w:rFonts w:ascii="Calibri" w:eastAsia="Calibri" w:hAnsi="Calibri" w:cs="Calibri"/>
      <w:b/>
      <w:bCs/>
      <w:sz w:val="20"/>
      <w:szCs w:val="20"/>
    </w:rPr>
  </w:style>
  <w:style w:type="paragraph" w:customStyle="1" w:styleId="WBAFormatLevel2I">
    <w:name w:val="WBA Format Level 2I"/>
    <w:basedOn w:val="Normal0"/>
    <w:qFormat/>
    <w:pPr>
      <w:keepNext/>
      <w:tabs>
        <w:tab w:val="clear" w:pos="14742"/>
        <w:tab w:val="clear" w:pos="15876"/>
        <w:tab w:val="left" w:pos="530"/>
        <w:tab w:val="left" w:pos="900"/>
      </w:tabs>
      <w:spacing w:before="80"/>
      <w:ind w:left="530" w:hanging="530"/>
    </w:pPr>
    <w:rPr>
      <w:rFonts w:ascii="Calibri" w:eastAsia="Calibri" w:hAnsi="Calibri" w:cs="Calibri"/>
      <w:b/>
      <w:bCs/>
      <w:sz w:val="20"/>
      <w:szCs w:val="20"/>
      <w:shd w:val="clear" w:color="auto" w:fill="E1E1E1"/>
    </w:rPr>
  </w:style>
  <w:style w:type="paragraph" w:customStyle="1" w:styleId="WBAFormatLevel3">
    <w:name w:val="WBA Format Level 3"/>
    <w:basedOn w:val="Normal0"/>
    <w:qFormat/>
    <w:pPr>
      <w:tabs>
        <w:tab w:val="clear" w:pos="15876"/>
        <w:tab w:val="left" w:pos="900"/>
      </w:tabs>
      <w:spacing w:before="80"/>
      <w:ind w:left="900" w:hanging="420"/>
    </w:pPr>
    <w:rPr>
      <w:rFonts w:ascii="Calibri" w:eastAsia="Calibri" w:hAnsi="Calibri" w:cs="Calibri"/>
      <w:sz w:val="20"/>
      <w:szCs w:val="20"/>
    </w:rPr>
  </w:style>
  <w:style w:type="paragraph" w:customStyle="1" w:styleId="WBAFormatLevel3I">
    <w:name w:val="WBA Format Level 3I"/>
    <w:basedOn w:val="Normal0"/>
    <w:qFormat/>
    <w:pPr>
      <w:tabs>
        <w:tab w:val="clear" w:pos="15876"/>
        <w:tab w:val="left" w:pos="900"/>
      </w:tabs>
      <w:spacing w:before="80"/>
      <w:ind w:left="900" w:hanging="420"/>
    </w:pPr>
    <w:rPr>
      <w:rFonts w:ascii="Calibri" w:eastAsia="Calibri" w:hAnsi="Calibri" w:cs="Calibri"/>
      <w:sz w:val="20"/>
      <w:szCs w:val="20"/>
      <w:shd w:val="clear" w:color="auto" w:fill="E1E1E1"/>
    </w:rPr>
  </w:style>
  <w:style w:type="paragraph" w:customStyle="1" w:styleId="WBAFormatLevel4">
    <w:name w:val="WBA Format Level 4"/>
    <w:basedOn w:val="Normal0"/>
    <w:qFormat/>
    <w:pPr>
      <w:tabs>
        <w:tab w:val="clear" w:pos="1134"/>
        <w:tab w:val="clear" w:pos="15876"/>
        <w:tab w:val="left" w:pos="1360"/>
      </w:tabs>
      <w:spacing w:before="10"/>
      <w:ind w:left="1360" w:hanging="460"/>
    </w:pPr>
    <w:rPr>
      <w:rFonts w:ascii="Calibri" w:eastAsia="Calibri" w:hAnsi="Calibri" w:cs="Calibri"/>
      <w:sz w:val="20"/>
      <w:szCs w:val="20"/>
    </w:rPr>
  </w:style>
  <w:style w:type="paragraph" w:customStyle="1" w:styleId="WBAFormatLevel4I">
    <w:name w:val="WBA Format Level 4I"/>
    <w:basedOn w:val="Normal0"/>
    <w:qFormat/>
    <w:pPr>
      <w:tabs>
        <w:tab w:val="clear" w:pos="1134"/>
        <w:tab w:val="clear" w:pos="15876"/>
        <w:tab w:val="left" w:pos="1360"/>
      </w:tabs>
      <w:spacing w:before="10"/>
      <w:ind w:left="1360" w:hanging="460"/>
    </w:pPr>
    <w:rPr>
      <w:rFonts w:ascii="Calibri" w:eastAsia="Calibri" w:hAnsi="Calibri" w:cs="Calibri"/>
      <w:sz w:val="20"/>
      <w:szCs w:val="20"/>
      <w:shd w:val="clear" w:color="auto" w:fill="E1E1E1"/>
    </w:rPr>
  </w:style>
  <w:style w:type="paragraph" w:customStyle="1" w:styleId="WBAFormatLevel5">
    <w:name w:val="WBA Format Level 5"/>
    <w:basedOn w:val="Normal0"/>
    <w:qFormat/>
    <w:pPr>
      <w:tabs>
        <w:tab w:val="clear" w:pos="1134"/>
        <w:tab w:val="clear" w:pos="15876"/>
        <w:tab w:val="left" w:pos="1780"/>
      </w:tabs>
      <w:spacing w:before="10"/>
      <w:ind w:left="1780" w:hanging="420"/>
    </w:pPr>
    <w:rPr>
      <w:rFonts w:ascii="Calibri" w:eastAsia="Calibri" w:hAnsi="Calibri" w:cs="Calibri"/>
      <w:sz w:val="20"/>
      <w:szCs w:val="20"/>
    </w:rPr>
  </w:style>
  <w:style w:type="paragraph" w:customStyle="1" w:styleId="WBAFormatLevel5I">
    <w:name w:val="WBA Format Level 5I"/>
    <w:basedOn w:val="Normal0"/>
    <w:qFormat/>
    <w:pPr>
      <w:tabs>
        <w:tab w:val="clear" w:pos="1134"/>
        <w:tab w:val="clear" w:pos="15876"/>
        <w:tab w:val="left" w:pos="1780"/>
      </w:tabs>
      <w:spacing w:before="10"/>
      <w:ind w:left="1780" w:hanging="420"/>
    </w:pPr>
    <w:rPr>
      <w:rFonts w:ascii="Calibri" w:eastAsia="Calibri" w:hAnsi="Calibri" w:cs="Calibri"/>
      <w:sz w:val="20"/>
      <w:szCs w:val="20"/>
      <w:shd w:val="clear" w:color="auto" w:fill="E1E1E1"/>
    </w:rPr>
  </w:style>
  <w:style w:type="paragraph" w:customStyle="1" w:styleId="WBAFormatLevel5N">
    <w:name w:val="WBA Format Level 5N"/>
    <w:basedOn w:val="Normal0"/>
    <w:qFormat/>
    <w:pPr>
      <w:tabs>
        <w:tab w:val="clear" w:pos="1134"/>
        <w:tab w:val="clear" w:pos="15876"/>
        <w:tab w:val="left" w:pos="1780"/>
      </w:tabs>
      <w:spacing w:before="10"/>
      <w:ind w:left="1780" w:hanging="420"/>
    </w:pPr>
    <w:rPr>
      <w:rFonts w:ascii="Calibri" w:eastAsia="Calibri" w:hAnsi="Calibri" w:cs="Calibri"/>
      <w:sz w:val="20"/>
      <w:szCs w:val="20"/>
    </w:rPr>
  </w:style>
  <w:style w:type="paragraph" w:customStyle="1" w:styleId="WBAFormatLevel6">
    <w:name w:val="WBA Format Level 6"/>
    <w:basedOn w:val="Normal0"/>
    <w:qFormat/>
    <w:pPr>
      <w:tabs>
        <w:tab w:val="clear" w:pos="1134"/>
        <w:tab w:val="clear" w:pos="15876"/>
        <w:tab w:val="left" w:pos="2230"/>
      </w:tabs>
      <w:spacing w:before="10"/>
      <w:ind w:left="2230" w:hanging="450"/>
    </w:pPr>
    <w:rPr>
      <w:rFonts w:ascii="Calibri" w:eastAsia="Calibri" w:hAnsi="Calibri" w:cs="Calibri"/>
      <w:sz w:val="20"/>
      <w:szCs w:val="20"/>
    </w:rPr>
  </w:style>
  <w:style w:type="paragraph" w:customStyle="1" w:styleId="WBAFormatLevel6I">
    <w:name w:val="WBA Format Level 6I"/>
    <w:basedOn w:val="Normal0"/>
    <w:qFormat/>
    <w:pPr>
      <w:tabs>
        <w:tab w:val="clear" w:pos="1134"/>
        <w:tab w:val="clear" w:pos="15876"/>
        <w:tab w:val="left" w:pos="2230"/>
      </w:tabs>
      <w:spacing w:before="10"/>
      <w:ind w:left="2230" w:hanging="450"/>
    </w:pPr>
    <w:rPr>
      <w:rFonts w:ascii="Calibri" w:eastAsia="Calibri" w:hAnsi="Calibri" w:cs="Calibri"/>
      <w:sz w:val="20"/>
      <w:szCs w:val="20"/>
      <w:shd w:val="clear" w:color="auto" w:fill="E1E1E1"/>
    </w:rPr>
  </w:style>
  <w:style w:type="paragraph" w:customStyle="1" w:styleId="WBAFormatLevel6N">
    <w:name w:val="WBA Format Level 6N"/>
    <w:basedOn w:val="Normal0"/>
    <w:qFormat/>
    <w:pPr>
      <w:tabs>
        <w:tab w:val="clear" w:pos="1134"/>
        <w:tab w:val="clear" w:pos="15876"/>
        <w:tab w:val="left" w:pos="2230"/>
      </w:tabs>
      <w:spacing w:before="10"/>
      <w:ind w:left="2230" w:hanging="450"/>
    </w:pPr>
    <w:rPr>
      <w:rFonts w:ascii="Calibri" w:eastAsia="Calibri" w:hAnsi="Calibri" w:cs="Calibri"/>
      <w:sz w:val="20"/>
      <w:szCs w:val="20"/>
    </w:rPr>
  </w:style>
  <w:style w:type="paragraph" w:customStyle="1" w:styleId="WBAFormatLevel7">
    <w:name w:val="WBA Format Level 7"/>
    <w:basedOn w:val="Normal0"/>
    <w:qFormat/>
    <w:pPr>
      <w:tabs>
        <w:tab w:val="clear" w:pos="1134"/>
        <w:tab w:val="clear" w:pos="2268"/>
        <w:tab w:val="clear" w:pos="15876"/>
        <w:tab w:val="left" w:pos="2650"/>
      </w:tabs>
      <w:spacing w:before="10"/>
      <w:ind w:left="2650" w:hanging="420"/>
    </w:pPr>
    <w:rPr>
      <w:rFonts w:ascii="Calibri" w:eastAsia="Calibri" w:hAnsi="Calibri" w:cs="Calibri"/>
      <w:sz w:val="20"/>
      <w:szCs w:val="20"/>
    </w:rPr>
  </w:style>
  <w:style w:type="paragraph" w:customStyle="1" w:styleId="WBAFormatLevel7I">
    <w:name w:val="WBA Format Level 7I"/>
    <w:basedOn w:val="Normal0"/>
    <w:qFormat/>
    <w:pPr>
      <w:tabs>
        <w:tab w:val="clear" w:pos="1134"/>
        <w:tab w:val="clear" w:pos="2268"/>
        <w:tab w:val="clear" w:pos="15876"/>
        <w:tab w:val="left" w:pos="2650"/>
      </w:tabs>
      <w:spacing w:before="10"/>
      <w:ind w:left="2650" w:hanging="420"/>
    </w:pPr>
    <w:rPr>
      <w:rFonts w:ascii="Calibri" w:eastAsia="Calibri" w:hAnsi="Calibri" w:cs="Calibri"/>
      <w:sz w:val="20"/>
      <w:szCs w:val="20"/>
      <w:shd w:val="clear" w:color="auto" w:fill="E1E1E1"/>
    </w:rPr>
  </w:style>
  <w:style w:type="paragraph" w:customStyle="1" w:styleId="WBAFormatLevel7N">
    <w:name w:val="WBA Format Level 7N"/>
    <w:basedOn w:val="Normal0"/>
    <w:qFormat/>
    <w:pPr>
      <w:tabs>
        <w:tab w:val="clear" w:pos="1134"/>
        <w:tab w:val="clear" w:pos="2268"/>
        <w:tab w:val="clear" w:pos="15876"/>
        <w:tab w:val="left" w:pos="2650"/>
      </w:tabs>
      <w:spacing w:before="10"/>
      <w:ind w:left="2650" w:hanging="420"/>
    </w:pPr>
    <w:rPr>
      <w:rFonts w:ascii="Calibri" w:eastAsia="Calibri" w:hAnsi="Calibri" w:cs="Calibri"/>
      <w:sz w:val="20"/>
      <w:szCs w:val="20"/>
    </w:rPr>
  </w:style>
  <w:style w:type="paragraph" w:customStyle="1" w:styleId="WBAFormatLevel8">
    <w:name w:val="WBA Format Level 8"/>
    <w:basedOn w:val="Normal0"/>
    <w:qFormat/>
    <w:pPr>
      <w:tabs>
        <w:tab w:val="clear" w:pos="1134"/>
        <w:tab w:val="clear" w:pos="2268"/>
        <w:tab w:val="clear" w:pos="15876"/>
        <w:tab w:val="left" w:pos="3100"/>
      </w:tabs>
      <w:spacing w:before="10"/>
      <w:ind w:left="3100" w:hanging="450"/>
    </w:pPr>
    <w:rPr>
      <w:rFonts w:ascii="Calibri" w:eastAsia="Calibri" w:hAnsi="Calibri" w:cs="Calibri"/>
      <w:sz w:val="20"/>
      <w:szCs w:val="20"/>
    </w:rPr>
  </w:style>
  <w:style w:type="paragraph" w:customStyle="1" w:styleId="WBAFormatLevel8I">
    <w:name w:val="WBA Format Level 8I"/>
    <w:basedOn w:val="Normal0"/>
    <w:qFormat/>
    <w:pPr>
      <w:tabs>
        <w:tab w:val="clear" w:pos="1134"/>
        <w:tab w:val="clear" w:pos="2268"/>
        <w:tab w:val="clear" w:pos="15876"/>
        <w:tab w:val="left" w:pos="3100"/>
      </w:tabs>
      <w:spacing w:before="10"/>
      <w:ind w:left="3100" w:hanging="450"/>
    </w:pPr>
    <w:rPr>
      <w:rFonts w:ascii="Calibri" w:eastAsia="Calibri" w:hAnsi="Calibri" w:cs="Calibri"/>
      <w:sz w:val="20"/>
      <w:szCs w:val="20"/>
      <w:shd w:val="clear" w:color="auto" w:fill="E1E1E1"/>
    </w:rPr>
  </w:style>
  <w:style w:type="paragraph" w:customStyle="1" w:styleId="WBAFormatLevel8N">
    <w:name w:val="WBA Format Level 8N"/>
    <w:basedOn w:val="Normal0"/>
    <w:qFormat/>
    <w:pPr>
      <w:tabs>
        <w:tab w:val="clear" w:pos="1134"/>
        <w:tab w:val="clear" w:pos="2268"/>
        <w:tab w:val="clear" w:pos="15876"/>
        <w:tab w:val="left" w:pos="3100"/>
      </w:tabs>
      <w:spacing w:before="10"/>
      <w:ind w:left="3100" w:hanging="450"/>
    </w:pPr>
    <w:rPr>
      <w:rFonts w:ascii="Calibri" w:eastAsia="Calibri" w:hAnsi="Calibri" w:cs="Calibri"/>
      <w:sz w:val="20"/>
      <w:szCs w:val="20"/>
    </w:rPr>
  </w:style>
  <w:style w:type="character" w:customStyle="1" w:styleId="FillIn">
    <w:name w:val="FillIn"/>
    <w:qFormat/>
    <w:rPr>
      <w:color w:val="8B0000"/>
      <w:rtl w:val="0"/>
      <w:lang w:val="x-none" w:eastAsia="x-none" w:bidi="x-none"/>
    </w:rPr>
  </w:style>
  <w:style w:type="character" w:customStyle="1" w:styleId="Keyword">
    <w:name w:val="Keyword"/>
    <w:qFormat/>
    <w:rPr>
      <w:rFonts w:ascii="Arial" w:eastAsia="Arial" w:hAnsi="Arial" w:cs="Arial"/>
      <w:color w:val="000000"/>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228B961907149BEB863EC316A46C6" ma:contentTypeVersion="16" ma:contentTypeDescription="Create a new document." ma:contentTypeScope="" ma:versionID="09dcd10d823fe97b6ae2a605b5e65eb9">
  <xsd:schema xmlns:xsd="http://www.w3.org/2001/XMLSchema" xmlns:xs="http://www.w3.org/2001/XMLSchema" xmlns:p="http://schemas.microsoft.com/office/2006/metadata/properties" xmlns:ns1="http://schemas.microsoft.com/sharepoint/v3" xmlns:ns3="9ad60265-c190-48d3-9d15-1eb0d5922162" xmlns:ns4="a4d79c8c-d8ef-468a-b557-4c35e0cbc994" targetNamespace="http://schemas.microsoft.com/office/2006/metadata/properties" ma:root="true" ma:fieldsID="4f1c57893a60be885a17eb3d37976b91" ns1:_="" ns3:_="" ns4:_="">
    <xsd:import namespace="http://schemas.microsoft.com/sharepoint/v3"/>
    <xsd:import namespace="9ad60265-c190-48d3-9d15-1eb0d5922162"/>
    <xsd:import namespace="a4d79c8c-d8ef-468a-b557-4c35e0cbc99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d60265-c190-48d3-9d15-1eb0d5922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d79c8c-d8ef-468a-b557-4c35e0cbc99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329E4A0-2375-4ECD-B575-8F925E0426B0}">
  <ds:schemaRefs>
    <ds:schemaRef ds:uri="http://schemas.microsoft.com/sharepoint/v3/contenttype/forms"/>
  </ds:schemaRefs>
</ds:datastoreItem>
</file>

<file path=customXml/itemProps2.xml><?xml version="1.0" encoding="utf-8"?>
<ds:datastoreItem xmlns:ds="http://schemas.openxmlformats.org/officeDocument/2006/customXml" ds:itemID="{EE5CC8E2-CBE0-42AD-86F6-435E89F6C3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d60265-c190-48d3-9d15-1eb0d5922162"/>
    <ds:schemaRef ds:uri="a4d79c8c-d8ef-468a-b557-4c35e0cbc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E7B08C-EE26-4800-AD83-EF432C005A1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men, Alesha</dc:creator>
  <cp:lastModifiedBy>Secret Luckett</cp:lastModifiedBy>
  <cp:revision>2</cp:revision>
  <dcterms:created xsi:type="dcterms:W3CDTF">2021-08-12T16:58:00Z</dcterms:created>
  <dcterms:modified xsi:type="dcterms:W3CDTF">2021-08-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228B961907149BEB863EC316A46C6</vt:lpwstr>
  </property>
</Properties>
</file>